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Hyperlink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1AD9E69F" w:rsidR="004260A5" w:rsidRPr="004B6FFE" w:rsidRDefault="00C35C68" w:rsidP="004A40BE">
            <w:pPr>
              <w:pStyle w:val="TAC"/>
            </w:pPr>
            <w:ins w:id="2" w:author="Intel1" w:date="2020-10-12T11:39:00Z">
              <w:r>
                <w:t>X</w:t>
              </w:r>
            </w:ins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3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SimSun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 xml:space="preserve">. The scope of this SA1 Study includes the </w:t>
            </w:r>
            <w:proofErr w:type="gramStart"/>
            <w:r w:rsidRPr="00DC47B8">
              <w:t>following:</w:t>
            </w:r>
            <w:r w:rsidRPr="00FB2C4B">
              <w:rPr>
                <w:lang w:eastAsia="en-GB"/>
              </w:rPr>
              <w:t>-</w:t>
            </w:r>
            <w:proofErr w:type="gramEnd"/>
            <w:r w:rsidRPr="00FB2C4B">
              <w:rPr>
                <w:lang w:eastAsia="en-GB"/>
              </w:rPr>
              <w:t xml:space="preserve">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176FF1FE" w:rsidR="00854DF4" w:rsidRPr="001701F6" w:rsidDel="00143EB4" w:rsidRDefault="00966722" w:rsidP="00854DF4">
      <w:pPr>
        <w:rPr>
          <w:del w:id="4" w:author="HUAWEI" w:date="2020-10-14T10:31:00Z"/>
          <w:szCs w:val="22"/>
        </w:rPr>
      </w:pPr>
      <w:del w:id="5" w:author="HUAWEI" w:date="2020-10-14T10:31:00Z">
        <w:r w:rsidDel="00143EB4">
          <w:delText>SA1</w:delText>
        </w:r>
        <w:r w:rsidR="00854DF4" w:rsidDel="00143EB4">
          <w:delText xml:space="preserve"> WG also </w:delText>
        </w:r>
        <w:r w:rsidDel="00143EB4">
          <w:delText>stud</w:delText>
        </w:r>
        <w:r w:rsidR="005F6B64" w:rsidDel="00143EB4">
          <w:delText>ied</w:delText>
        </w:r>
        <w:r w:rsidR="00854DF4" w:rsidDel="00143EB4">
          <w:delText xml:space="preserve"> many use</w:delText>
        </w:r>
        <w:r w:rsidR="000B541A" w:rsidDel="00143EB4">
          <w:delText xml:space="preserve"> cases</w:delText>
        </w:r>
        <w:r w:rsidR="00854DF4" w:rsidDel="00143EB4">
          <w:delText xml:space="preserve"> re</w:delText>
        </w:r>
        <w:r w:rsidR="000B541A" w:rsidDel="00143EB4">
          <w:delText>la</w:delText>
        </w:r>
        <w:r w:rsidR="00854DF4" w:rsidDel="00143EB4">
          <w:delText xml:space="preserve">ted to </w:delText>
        </w:r>
        <w:r w:rsidR="003869A7" w:rsidDel="00143EB4">
          <w:delText xml:space="preserve">multi-USIM </w:delText>
        </w:r>
        <w:r w:rsidR="00854DF4" w:rsidDel="00143EB4">
          <w:delText>devices</w:delText>
        </w:r>
        <w:r w:rsidR="005F6B64" w:rsidDel="00143EB4">
          <w:delText xml:space="preserve"> and have </w:delText>
        </w:r>
        <w:r w:rsidR="00854DF4" w:rsidDel="00143EB4">
          <w:delText>include</w:delText>
        </w:r>
        <w:r w:rsidR="005F6B64" w:rsidDel="00143EB4">
          <w:delText>d</w:delText>
        </w:r>
        <w:r w:rsidR="00854DF4" w:rsidDel="00143EB4">
          <w:delText xml:space="preserve"> new </w:delText>
        </w:r>
        <w:r w:rsidR="005F6B64" w:rsidDel="00143EB4">
          <w:delText xml:space="preserve">service </w:delText>
        </w:r>
        <w:r w:rsidR="00854DF4" w:rsidDel="00143EB4">
          <w:delText xml:space="preserve">requirements for privacy guarantee for </w:delText>
        </w:r>
        <w:r w:rsidR="00854DF4" w:rsidDel="00143EB4">
          <w:rPr>
            <w:szCs w:val="22"/>
          </w:rPr>
          <w:delText>each UICC/USIM and need</w:delText>
        </w:r>
        <w:r w:rsidR="000B541A" w:rsidDel="00143EB4">
          <w:rPr>
            <w:szCs w:val="22"/>
          </w:rPr>
          <w:delText>s</w:delText>
        </w:r>
        <w:r w:rsidR="00854DF4" w:rsidDel="00143EB4">
          <w:rPr>
            <w:szCs w:val="22"/>
          </w:rPr>
          <w:delText xml:space="preserve"> for a clear separation between the associated subscriptions</w:delText>
        </w:r>
        <w:r w:rsidR="005F6B64" w:rsidDel="00143EB4">
          <w:rPr>
            <w:szCs w:val="22"/>
          </w:rPr>
          <w:delText xml:space="preserve"> in TS 22.101</w:delText>
        </w:r>
        <w:r w:rsidR="00854DF4" w:rsidDel="00143EB4">
          <w:rPr>
            <w:szCs w:val="22"/>
          </w:rPr>
          <w:delText xml:space="preserve">. </w:delText>
        </w:r>
      </w:del>
    </w:p>
    <w:p w14:paraId="277490C9" w14:textId="336D6F8D" w:rsidR="0046674C" w:rsidDel="00143EB4" w:rsidRDefault="00346FF0" w:rsidP="00D1707A">
      <w:pPr>
        <w:rPr>
          <w:del w:id="6" w:author="HUAWEI" w:date="2020-10-14T10:31:00Z"/>
        </w:rPr>
      </w:pPr>
      <w:del w:id="7" w:author="HUAWEI" w:date="2020-10-14T10:31:00Z">
        <w:r w:rsidDel="00143EB4">
          <w:delText>A relevant question is how to deal with the security</w:delText>
        </w:r>
        <w:r w:rsidR="00724E55" w:rsidDel="00143EB4">
          <w:delText xml:space="preserve"> for</w:delText>
        </w:r>
        <w:r w:rsidDel="00143EB4">
          <w:delText xml:space="preserve"> </w:delText>
        </w:r>
        <w:r w:rsidR="003869A7" w:rsidDel="00143EB4">
          <w:delText xml:space="preserve">EPS and </w:delText>
        </w:r>
        <w:r w:rsidDel="00143EB4">
          <w:delText>5G</w:delText>
        </w:r>
        <w:r w:rsidR="003869A7" w:rsidDel="00143EB4">
          <w:delText>S-capable</w:delText>
        </w:r>
        <w:r w:rsidDel="00143EB4">
          <w:delText xml:space="preserve"> UEs </w:delText>
        </w:r>
        <w:r w:rsidR="00966722" w:rsidDel="00143EB4">
          <w:delText>using multiple USIMs</w:delText>
        </w:r>
        <w:r w:rsidDel="00143EB4">
          <w:delText>.</w:delText>
        </w:r>
        <w:r w:rsidR="00966722" w:rsidDel="00143EB4">
          <w:delText xml:space="preserve"> </w:delText>
        </w:r>
        <w:r w:rsidR="000B541A" w:rsidDel="00143EB4">
          <w:delText>The c</w:delText>
        </w:r>
        <w:r w:rsidR="00966722" w:rsidDel="00143EB4">
          <w:delText xml:space="preserve">urrent </w:delText>
        </w:r>
        <w:r w:rsidR="003869A7" w:rsidDel="00143EB4">
          <w:delText xml:space="preserve">EPS and </w:delText>
        </w:r>
        <w:r w:rsidR="00966722" w:rsidDel="00143EB4">
          <w:delText>5G system do not deal with security and privacy implication for such multi-</w:delText>
        </w:r>
        <w:r w:rsidR="003869A7" w:rsidDel="00143EB4">
          <w:delText>U</w:delText>
        </w:r>
        <w:r w:rsidR="00966722" w:rsidDel="00143EB4">
          <w:delText>SIM devices</w:delText>
        </w:r>
        <w:r w:rsidR="000B541A" w:rsidDel="00143EB4">
          <w:delText>,</w:delText>
        </w:r>
        <w:r w:rsidR="00966722" w:rsidDel="00143EB4">
          <w:delText xml:space="preserve"> e.g.</w:delText>
        </w:r>
        <w:r w:rsidR="00DC47B8" w:rsidDel="00143EB4">
          <w:delText>,</w:delText>
        </w:r>
        <w:r w:rsidR="00966722" w:rsidDel="00143EB4">
          <w:delText xml:space="preserve"> UE indicating to MNO owning one USIM that UE is also using another USIM. </w:delText>
        </w:r>
      </w:del>
    </w:p>
    <w:p w14:paraId="3DE33C92" w14:textId="58833742" w:rsidR="00966722" w:rsidDel="00143EB4" w:rsidRDefault="00346FF0" w:rsidP="00D1707A">
      <w:pPr>
        <w:rPr>
          <w:del w:id="8" w:author="HUAWEI" w:date="2020-10-14T10:31:00Z"/>
          <w:lang w:eastAsia="en-GB"/>
        </w:rPr>
      </w:pPr>
      <w:del w:id="9" w:author="HUAWEI" w:date="2020-10-14T10:31:00Z">
        <w:r w:rsidRPr="00C15560" w:rsidDel="00143EB4">
          <w:delText>It is</w:delText>
        </w:r>
        <w:r w:rsidR="000B541A" w:rsidDel="00143EB4">
          <w:delText>, therefore,</w:delText>
        </w:r>
        <w:r w:rsidRPr="00C15560" w:rsidDel="00143EB4">
          <w:delText xml:space="preserve"> necessary to study whether there is a need for new or enhanced security signaling/procedures to </w:delText>
        </w:r>
        <w:r w:rsidR="00966722" w:rsidDel="00143EB4">
          <w:delText xml:space="preserve">address security implications for </w:delText>
        </w:r>
        <w:r w:rsidR="000B541A" w:rsidDel="00143EB4">
          <w:delText xml:space="preserve">the </w:delText>
        </w:r>
        <w:r w:rsidR="00966722" w:rsidDel="00143EB4">
          <w:delText xml:space="preserve">privacy of UEs indicating to MNOs </w:delText>
        </w:r>
        <w:r w:rsidR="003869A7" w:rsidDel="00143EB4">
          <w:delText>that they are registered via multiple USIMs</w:delText>
        </w:r>
        <w:r w:rsidR="00966722" w:rsidDel="00143EB4">
          <w:delText xml:space="preserve">, </w:delText>
        </w:r>
        <w:r w:rsidR="000B541A" w:rsidDel="00143EB4">
          <w:delText xml:space="preserve">the </w:delText>
        </w:r>
        <w:r w:rsidR="00966722" w:rsidDel="00143EB4">
          <w:delText>privacy of identity (e.g.PEI</w:delText>
        </w:r>
        <w:r w:rsidR="000B541A" w:rsidDel="00143EB4">
          <w:delText>,</w:delText>
        </w:r>
        <w:r w:rsidR="00966722" w:rsidDel="00143EB4">
          <w:delText xml:space="preserve"> etc</w:delText>
        </w:r>
        <w:r w:rsidR="00DC47B8" w:rsidDel="00143EB4">
          <w:delText>.</w:delText>
        </w:r>
        <w:r w:rsidR="00966722" w:rsidDel="00143EB4">
          <w:delText xml:space="preserve">), </w:delText>
        </w:r>
        <w:r w:rsidR="00D1707A" w:rsidDel="00143EB4">
          <w:delText xml:space="preserve">security and </w:delText>
        </w:r>
        <w:r w:rsidR="00966722" w:rsidDel="00143EB4">
          <w:delText>privacy implication of any optimization in network resources to support the multi-</w:delText>
        </w:r>
        <w:r w:rsidR="003869A7" w:rsidDel="00143EB4">
          <w:delText xml:space="preserve">USIM </w:delText>
        </w:r>
        <w:r w:rsidR="00966722" w:rsidDel="00143EB4">
          <w:delText xml:space="preserve">devices. </w:delText>
        </w:r>
      </w:del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CFA26A4" w14:textId="13AE9AA1" w:rsidR="000A658B" w:rsidRDefault="002301D9" w:rsidP="00853744">
      <w:bookmarkStart w:id="10" w:name="_Hlk53570008"/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>shall be based on SA2’s work</w:t>
      </w:r>
      <w:bookmarkEnd w:id="10"/>
      <w:ins w:id="11" w:author="Intel3" w:date="2020-10-14T22:04:00Z">
        <w:r w:rsidR="00B12845">
          <w:t xml:space="preserve"> and </w:t>
        </w:r>
      </w:ins>
      <w:ins w:id="12" w:author="Intel3" w:date="2020-10-14T22:05:00Z">
        <w:r w:rsidR="00B12845">
          <w:t>SA2’s conclusions of the study</w:t>
        </w:r>
      </w:ins>
      <w:r w:rsidR="008F0FED" w:rsidRPr="0034377B">
        <w:t xml:space="preserve">, such as the potential architecture impact and </w:t>
      </w:r>
      <w:proofErr w:type="spellStart"/>
      <w:r w:rsidR="008F0FED" w:rsidRPr="0034377B">
        <w:t>signaling</w:t>
      </w:r>
      <w:proofErr w:type="spellEnd"/>
      <w:r w:rsidR="008F0FED" w:rsidRPr="0034377B">
        <w:t xml:space="preserve">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5CC5F136" w14:textId="135D3179" w:rsidR="00C653D9" w:rsidRPr="00C653D9" w:rsidRDefault="00C653D9" w:rsidP="000A658B">
      <w:pPr>
        <w:numPr>
          <w:ilvl w:val="0"/>
          <w:numId w:val="8"/>
        </w:numPr>
        <w:rPr>
          <w:ins w:id="13" w:author="Intel2" w:date="2020-10-12T22:10:00Z"/>
        </w:rPr>
      </w:pPr>
      <w:ins w:id="14" w:author="Intel2" w:date="2020-10-12T22:10:00Z">
        <w:r w:rsidRPr="00C653D9">
          <w:rPr>
            <w:szCs w:val="22"/>
          </w:rPr>
          <w:t>Study security aspects of the communication between UE and Paging Server and exposing Paging server address</w:t>
        </w:r>
      </w:ins>
    </w:p>
    <w:p w14:paraId="124D1C06" w14:textId="74B20FF1" w:rsidR="00EE0147" w:rsidRPr="0034377B" w:rsidDel="00C653D9" w:rsidRDefault="00611522" w:rsidP="000A658B">
      <w:pPr>
        <w:numPr>
          <w:ilvl w:val="0"/>
          <w:numId w:val="8"/>
        </w:numPr>
        <w:rPr>
          <w:del w:id="15" w:author="Intel2" w:date="2020-10-12T22:15:00Z"/>
        </w:rPr>
      </w:pPr>
      <w:del w:id="16" w:author="Intel2" w:date="2020-10-12T22:10:00Z">
        <w:r w:rsidDel="00C653D9">
          <w:rPr>
            <w:szCs w:val="22"/>
          </w:rPr>
          <w:delText xml:space="preserve">Study security aspects </w:delText>
        </w:r>
        <w:r w:rsidR="008F0FED" w:rsidRPr="008F0FED" w:rsidDel="00C653D9">
          <w:rPr>
            <w:szCs w:val="22"/>
          </w:rPr>
          <w:delText>security aspects of the communication between UE and Paging Server</w:delText>
        </w:r>
      </w:del>
      <w:del w:id="17" w:author="Intel2" w:date="2020-10-12T22:15:00Z">
        <w:r w:rsidR="008F0FED" w:rsidDel="00C653D9">
          <w:rPr>
            <w:szCs w:val="22"/>
          </w:rPr>
          <w:delText>.</w:delText>
        </w:r>
      </w:del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18" w:author="Intel1" w:date="2020-10-12T11:24:00Z"/>
        </w:rPr>
      </w:pPr>
      <w:del w:id="19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Default="006E0ECA" w:rsidP="006E0ECA">
      <w:pPr>
        <w:rPr>
          <w:ins w:id="20" w:author="HUAWEI" w:date="2020-10-14T10:31:00Z"/>
        </w:rPr>
      </w:pPr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3CEBB944" w14:textId="1C663087" w:rsidR="00143EB4" w:rsidRPr="00195924" w:rsidRDefault="00143EB4" w:rsidP="006E0ECA">
      <w:ins w:id="21" w:author="HUAWEI" w:date="2020-10-14T10:31:00Z">
        <w:del w:id="22" w:author="Intel3" w:date="2020-10-14T12:00:00Z">
          <w:r w:rsidDel="00D224C8">
            <w:delText>NOTE:</w:delText>
          </w:r>
          <w:r w:rsidRPr="00143EB4" w:rsidDel="00D224C8">
            <w:delText xml:space="preserve"> </w:delText>
          </w:r>
          <w:r w:rsidDel="00D224C8">
            <w:delText>T</w:delText>
          </w:r>
          <w:r w:rsidRPr="00143EB4" w:rsidDel="00D224C8">
            <w:delText>he objectives will be automatically adjusted to the conclusion of SA2 study.</w:delText>
          </w:r>
        </w:del>
      </w:ins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</w:p>
    <w:p w14:paraId="7F173755" w14:textId="77777777" w:rsidR="008A76FD" w:rsidRDefault="00174617" w:rsidP="001C5C86">
      <w:pPr>
        <w:pStyle w:val="Heading2"/>
      </w:pPr>
      <w:r>
        <w:lastRenderedPageBreak/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</w:t>
      </w:r>
      <w:proofErr w:type="gramStart"/>
      <w:r>
        <w:t>particular aspect(s)</w:t>
      </w:r>
      <w:proofErr w:type="gramEnd"/>
      <w:r>
        <w:t xml:space="preserve"> of the TS/TR. In this case, their responsibility </w:t>
      </w:r>
      <w:proofErr w:type="gramStart"/>
      <w:r w:rsidR="00CD3153">
        <w:t>has to</w:t>
      </w:r>
      <w:proofErr w:type="gramEnd"/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Heading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Heading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3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24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5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26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27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28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D224C8" w:rsidRDefault="008D4AF9" w:rsidP="001E29E1">
            <w:pPr>
              <w:pStyle w:val="TAL"/>
              <w:rPr>
                <w:rPrChange w:id="29" w:author="Intel3" w:date="2020-10-14T12:00:00Z">
                  <w:rPr>
                    <w:highlight w:val="yellow"/>
                  </w:rPr>
                </w:rPrChange>
              </w:rPr>
            </w:pPr>
            <w:r w:rsidRPr="00D224C8">
              <w:rPr>
                <w:rPrChange w:id="30" w:author="Intel3" w:date="2020-10-14T12:00:00Z">
                  <w:rPr>
                    <w:highlight w:val="yellow"/>
                  </w:rPr>
                </w:rPrChange>
              </w:rPr>
              <w:t>Motorola Mobility</w:t>
            </w:r>
            <w:del w:id="31" w:author="Intel3" w:date="2020-10-14T12:00:00Z">
              <w:r w:rsidR="00581675" w:rsidRPr="00D224C8" w:rsidDel="00D224C8">
                <w:rPr>
                  <w:rPrChange w:id="32" w:author="Intel3" w:date="2020-10-14T12:00:00Z">
                    <w:rPr>
                      <w:highlight w:val="yellow"/>
                    </w:rPr>
                  </w:rPrChange>
                </w:rPr>
                <w:delText>?</w:delText>
              </w:r>
            </w:del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D224C8" w:rsidRDefault="008D4AF9" w:rsidP="001E29E1">
            <w:pPr>
              <w:pStyle w:val="TAL"/>
              <w:rPr>
                <w:rPrChange w:id="33" w:author="Intel3" w:date="2020-10-14T12:00:00Z">
                  <w:rPr>
                    <w:highlight w:val="yellow"/>
                  </w:rPr>
                </w:rPrChange>
              </w:rPr>
            </w:pPr>
            <w:r w:rsidRPr="00D224C8">
              <w:rPr>
                <w:rPrChange w:id="34" w:author="Intel3" w:date="2020-10-14T12:00:00Z">
                  <w:rPr>
                    <w:highlight w:val="yellow"/>
                  </w:rPr>
                </w:rPrChange>
              </w:rPr>
              <w:t>Lenovo</w:t>
            </w:r>
            <w:del w:id="35" w:author="Intel3" w:date="2020-10-14T12:00:00Z">
              <w:r w:rsidR="00581675" w:rsidRPr="00D224C8" w:rsidDel="00D224C8">
                <w:rPr>
                  <w:rPrChange w:id="36" w:author="Intel3" w:date="2020-10-14T12:00:00Z">
                    <w:rPr>
                      <w:highlight w:val="yellow"/>
                    </w:rPr>
                  </w:rPrChange>
                </w:rPr>
                <w:delText>?</w:delText>
              </w:r>
            </w:del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proofErr w:type="spellStart"/>
            <w:r w:rsidRPr="00D35704">
              <w:rPr>
                <w:rPrChange w:id="37" w:author="Intel1" w:date="2020-10-12T11:28:00Z">
                  <w:rPr>
                    <w:highlight w:val="yellow"/>
                  </w:rPr>
                </w:rPrChange>
              </w:rPr>
              <w:t>CableLabs</w:t>
            </w:r>
            <w:proofErr w:type="spellEnd"/>
            <w:del w:id="38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39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40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41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0D572792" w:rsidR="001E29E1" w:rsidRPr="004B6FFE" w:rsidRDefault="00C653D9" w:rsidP="001E29E1">
            <w:pPr>
              <w:pStyle w:val="TAL"/>
              <w:rPr>
                <w:lang w:eastAsia="zh-CN"/>
              </w:rPr>
            </w:pPr>
            <w:ins w:id="42" w:author="Intel2" w:date="2020-10-12T22:13:00Z">
              <w:r w:rsidRPr="00C653D9">
                <w:rPr>
                  <w:lang w:eastAsia="zh-CN"/>
                </w:rPr>
                <w:t>LG Electronics</w:t>
              </w:r>
            </w:ins>
            <w:bookmarkStart w:id="43" w:name="_GoBack"/>
            <w:bookmarkEnd w:id="43"/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A910B" w14:textId="77777777" w:rsidR="00BF5179" w:rsidRDefault="00BF5179">
      <w:r>
        <w:separator/>
      </w:r>
    </w:p>
  </w:endnote>
  <w:endnote w:type="continuationSeparator" w:id="0">
    <w:p w14:paraId="1E05651B" w14:textId="77777777" w:rsidR="00BF5179" w:rsidRDefault="00BF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C673D" w14:textId="77777777" w:rsidR="00BF5179" w:rsidRDefault="00BF5179">
      <w:r>
        <w:separator/>
      </w:r>
    </w:p>
  </w:footnote>
  <w:footnote w:type="continuationSeparator" w:id="0">
    <w:p w14:paraId="49C7F297" w14:textId="77777777" w:rsidR="00BF5179" w:rsidRDefault="00BF5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1">
    <w15:presenceInfo w15:providerId="None" w15:userId="Intel1"/>
  </w15:person>
  <w15:person w15:author="HUAWEI">
    <w15:presenceInfo w15:providerId="None" w15:userId="HUAWEI"/>
  </w15:person>
  <w15:person w15:author="Intel3">
    <w15:presenceInfo w15:providerId="None" w15:userId="Intel3"/>
  </w15:person>
  <w15:person w15:author="Intel2">
    <w15:presenceInfo w15:providerId="None" w15:userId="Inte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E3NTI0NzAyMTVQ0lEKTi0uzszPAykwNKsFABCV1q8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3EB4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E4A75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D732E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2708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2845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5179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5C68"/>
    <w:rsid w:val="00C3799C"/>
    <w:rsid w:val="00C43D1E"/>
    <w:rsid w:val="00C44336"/>
    <w:rsid w:val="00C50F7C"/>
    <w:rsid w:val="00C51704"/>
    <w:rsid w:val="00C5216C"/>
    <w:rsid w:val="00C5591F"/>
    <w:rsid w:val="00C57C50"/>
    <w:rsid w:val="00C653D9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4AB7"/>
    <w:rsid w:val="00D05A17"/>
    <w:rsid w:val="00D146F7"/>
    <w:rsid w:val="00D1707A"/>
    <w:rsid w:val="00D224C8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2AC9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7A6A8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7A6A8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A6A8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A6A86"/>
    <w:pPr>
      <w:outlineLvl w:val="5"/>
    </w:pPr>
  </w:style>
  <w:style w:type="paragraph" w:styleId="Heading7">
    <w:name w:val="heading 7"/>
    <w:basedOn w:val="H6"/>
    <w:next w:val="Normal"/>
    <w:qFormat/>
    <w:rsid w:val="007A6A86"/>
    <w:pPr>
      <w:outlineLvl w:val="6"/>
    </w:pPr>
  </w:style>
  <w:style w:type="paragraph" w:styleId="Heading8">
    <w:name w:val="heading 8"/>
    <w:basedOn w:val="Heading1"/>
    <w:next w:val="Normal"/>
    <w:qFormat/>
    <w:rsid w:val="007A6A8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A6A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7A6A86"/>
    <w:pPr>
      <w:spacing w:before="180"/>
      <w:ind w:left="2693" w:hanging="2693"/>
    </w:pPr>
    <w:rPr>
      <w:b/>
    </w:rPr>
  </w:style>
  <w:style w:type="paragraph" w:styleId="TOC1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7A6A86"/>
    <w:pPr>
      <w:ind w:left="1701" w:hanging="1701"/>
    </w:pPr>
  </w:style>
  <w:style w:type="paragraph" w:styleId="TOC4">
    <w:name w:val="toc 4"/>
    <w:basedOn w:val="TOC3"/>
    <w:semiHidden/>
    <w:rsid w:val="007A6A86"/>
    <w:pPr>
      <w:ind w:left="1418" w:hanging="1418"/>
    </w:pPr>
  </w:style>
  <w:style w:type="paragraph" w:styleId="TOC3">
    <w:name w:val="toc 3"/>
    <w:basedOn w:val="TOC2"/>
    <w:semiHidden/>
    <w:rsid w:val="007A6A86"/>
    <w:pPr>
      <w:ind w:left="1134" w:hanging="1134"/>
    </w:pPr>
  </w:style>
  <w:style w:type="paragraph" w:styleId="TOC2">
    <w:name w:val="toc 2"/>
    <w:basedOn w:val="TOC1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A6A86"/>
    <w:pPr>
      <w:ind w:left="284"/>
    </w:pPr>
  </w:style>
  <w:style w:type="paragraph" w:styleId="Index1">
    <w:name w:val="index 1"/>
    <w:basedOn w:val="Normal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A6A86"/>
    <w:pPr>
      <w:outlineLvl w:val="9"/>
    </w:pPr>
  </w:style>
  <w:style w:type="paragraph" w:styleId="ListNumber2">
    <w:name w:val="List Number 2"/>
    <w:basedOn w:val="ListNumber"/>
    <w:rsid w:val="007A6A86"/>
    <w:pPr>
      <w:ind w:left="851"/>
    </w:pPr>
  </w:style>
  <w:style w:type="character" w:styleId="FootnoteReference">
    <w:name w:val="footnote reference"/>
    <w:semiHidden/>
    <w:rsid w:val="007A6A86"/>
    <w:rPr>
      <w:b/>
      <w:position w:val="6"/>
      <w:sz w:val="16"/>
    </w:rPr>
  </w:style>
  <w:style w:type="paragraph" w:styleId="FootnoteText">
    <w:name w:val="footnote text"/>
    <w:basedOn w:val="Normal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Normal"/>
    <w:rsid w:val="007A6A86"/>
    <w:pPr>
      <w:keepLines/>
      <w:ind w:left="1135" w:hanging="851"/>
    </w:pPr>
  </w:style>
  <w:style w:type="paragraph" w:styleId="TOC9">
    <w:name w:val="toc 9"/>
    <w:basedOn w:val="TOC8"/>
    <w:semiHidden/>
    <w:rsid w:val="007A6A86"/>
    <w:pPr>
      <w:ind w:left="1418" w:hanging="1418"/>
    </w:pPr>
  </w:style>
  <w:style w:type="paragraph" w:customStyle="1" w:styleId="EX">
    <w:name w:val="EX"/>
    <w:basedOn w:val="Normal"/>
    <w:rsid w:val="007A6A86"/>
    <w:pPr>
      <w:keepLines/>
      <w:ind w:left="1702" w:hanging="1418"/>
    </w:pPr>
  </w:style>
  <w:style w:type="paragraph" w:customStyle="1" w:styleId="FP">
    <w:name w:val="FP"/>
    <w:basedOn w:val="Normal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TOC6">
    <w:name w:val="toc 6"/>
    <w:basedOn w:val="TOC5"/>
    <w:next w:val="Normal"/>
    <w:semiHidden/>
    <w:rsid w:val="007A6A86"/>
    <w:pPr>
      <w:ind w:left="1985" w:hanging="1985"/>
    </w:pPr>
  </w:style>
  <w:style w:type="paragraph" w:styleId="TOC7">
    <w:name w:val="toc 7"/>
    <w:basedOn w:val="TOC6"/>
    <w:next w:val="Normal"/>
    <w:semiHidden/>
    <w:rsid w:val="007A6A86"/>
    <w:pPr>
      <w:ind w:left="2268" w:hanging="2268"/>
    </w:pPr>
  </w:style>
  <w:style w:type="paragraph" w:styleId="ListBullet2">
    <w:name w:val="List Bullet 2"/>
    <w:basedOn w:val="ListBullet"/>
    <w:rsid w:val="007A6A86"/>
    <w:pPr>
      <w:ind w:left="851"/>
    </w:pPr>
  </w:style>
  <w:style w:type="paragraph" w:styleId="ListBullet3">
    <w:name w:val="List Bullet 3"/>
    <w:basedOn w:val="ListBullet2"/>
    <w:rsid w:val="007A6A86"/>
    <w:pPr>
      <w:ind w:left="1135"/>
    </w:pPr>
  </w:style>
  <w:style w:type="paragraph" w:styleId="ListNumber">
    <w:name w:val="List Number"/>
    <w:basedOn w:val="List"/>
    <w:rsid w:val="007A6A86"/>
  </w:style>
  <w:style w:type="paragraph" w:customStyle="1" w:styleId="EQ">
    <w:name w:val="EQ"/>
    <w:basedOn w:val="Normal"/>
    <w:next w:val="Normal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Heading5"/>
    <w:next w:val="Normal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List2">
    <w:name w:val="List 2"/>
    <w:basedOn w:val="List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7A6A86"/>
    <w:pPr>
      <w:ind w:left="1135"/>
    </w:pPr>
  </w:style>
  <w:style w:type="paragraph" w:styleId="List4">
    <w:name w:val="List 4"/>
    <w:basedOn w:val="List3"/>
    <w:rsid w:val="007A6A86"/>
    <w:pPr>
      <w:ind w:left="1418"/>
    </w:pPr>
  </w:style>
  <w:style w:type="paragraph" w:styleId="List5">
    <w:name w:val="List 5"/>
    <w:basedOn w:val="List4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List">
    <w:name w:val="List"/>
    <w:basedOn w:val="Normal"/>
    <w:rsid w:val="007A6A86"/>
    <w:pPr>
      <w:ind w:left="568" w:hanging="284"/>
    </w:pPr>
  </w:style>
  <w:style w:type="paragraph" w:styleId="ListBullet">
    <w:name w:val="List Bullet"/>
    <w:basedOn w:val="List"/>
    <w:rsid w:val="007A6A86"/>
  </w:style>
  <w:style w:type="paragraph" w:styleId="ListBullet4">
    <w:name w:val="List Bullet 4"/>
    <w:basedOn w:val="ListBullet3"/>
    <w:rsid w:val="007A6A86"/>
    <w:pPr>
      <w:ind w:left="1418"/>
    </w:pPr>
  </w:style>
  <w:style w:type="paragraph" w:styleId="ListBullet5">
    <w:name w:val="List Bullet 5"/>
    <w:basedOn w:val="ListBullet4"/>
    <w:rsid w:val="007A6A86"/>
    <w:pPr>
      <w:ind w:left="1702"/>
    </w:pPr>
  </w:style>
  <w:style w:type="paragraph" w:customStyle="1" w:styleId="B1">
    <w:name w:val="B1"/>
    <w:basedOn w:val="List"/>
    <w:link w:val="B1Char"/>
    <w:rsid w:val="007A6A86"/>
    <w:rPr>
      <w:lang w:eastAsia="x-none"/>
    </w:rPr>
  </w:style>
  <w:style w:type="paragraph" w:customStyle="1" w:styleId="B2">
    <w:name w:val="B2"/>
    <w:basedOn w:val="List2"/>
    <w:link w:val="B2Char"/>
    <w:rsid w:val="007A6A86"/>
    <w:rPr>
      <w:lang w:eastAsia="x-none"/>
    </w:rPr>
  </w:style>
  <w:style w:type="paragraph" w:customStyle="1" w:styleId="B3">
    <w:name w:val="B3"/>
    <w:basedOn w:val="List3"/>
    <w:rsid w:val="007A6A86"/>
  </w:style>
  <w:style w:type="paragraph" w:customStyle="1" w:styleId="B4">
    <w:name w:val="B4"/>
    <w:basedOn w:val="List4"/>
    <w:rsid w:val="007A6A86"/>
  </w:style>
  <w:style w:type="paragraph" w:customStyle="1" w:styleId="B5">
    <w:name w:val="B5"/>
    <w:basedOn w:val="List5"/>
    <w:rsid w:val="007A6A86"/>
  </w:style>
  <w:style w:type="paragraph" w:styleId="Footer">
    <w:name w:val="footer"/>
    <w:basedOn w:val="Header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Revision">
    <w:name w:val="Revision"/>
    <w:hidden/>
    <w:uiPriority w:val="99"/>
    <w:semiHidden/>
    <w:rsid w:val="00A7183D"/>
    <w:rPr>
      <w:lang w:val="en-GB"/>
    </w:rPr>
  </w:style>
  <w:style w:type="paragraph" w:styleId="ListParagraph">
    <w:name w:val="List Paragraph"/>
    <w:basedOn w:val="Normal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9A98D7-5C70-4BC7-B31B-6320869B0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788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Intel3</cp:lastModifiedBy>
  <cp:revision>2</cp:revision>
  <cp:lastPrinted>2000-02-29T19:31:00Z</cp:lastPrinted>
  <dcterms:created xsi:type="dcterms:W3CDTF">2020-10-15T05:05:00Z</dcterms:created>
  <dcterms:modified xsi:type="dcterms:W3CDTF">2020-10-1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